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F9 teve voos de em media 229.5991189 e desvio padrão 15.1628202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f1f3eb95-f80c-4c03-8976-a5e1bf2f84a5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f3eb95-f80c-4c03-8976-a5e1bf2f84a5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85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F9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2:05Z</dcterms:created>
  <dcterms:modified xsi:type="dcterms:W3CDTF">2022-09-27T14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